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032D49" w14:textId="77777777" w:rsidR="00A26290" w:rsidRDefault="00A26290" w:rsidP="00A26290">
      <w:pPr>
        <w:jc w:val="center"/>
        <w:rPr>
          <w:b/>
          <w:bCs/>
        </w:rPr>
      </w:pPr>
      <w:r w:rsidRPr="00232745">
        <w:rPr>
          <w:b/>
          <w:bCs/>
        </w:rPr>
        <w:t>Dissertation Approval Form</w:t>
      </w:r>
    </w:p>
    <w:p w14:paraId="03ED2982" w14:textId="77777777" w:rsidR="00C67993" w:rsidRPr="00232745" w:rsidRDefault="00C67993" w:rsidP="00A26290">
      <w:pPr>
        <w:jc w:val="center"/>
        <w:rPr>
          <w:b/>
          <w:bCs/>
        </w:rPr>
      </w:pPr>
    </w:p>
    <w:p w14:paraId="3C5E077D" w14:textId="77777777" w:rsidR="00A26290" w:rsidRPr="00232745" w:rsidRDefault="00A26290" w:rsidP="00A26290">
      <w:pPr>
        <w:jc w:val="center"/>
        <w:rPr>
          <w:b/>
          <w:bCs/>
        </w:rPr>
      </w:pPr>
    </w:p>
    <w:p w14:paraId="7E522724" w14:textId="77777777" w:rsidR="00A26290" w:rsidRPr="00232745" w:rsidRDefault="00220C98" w:rsidP="00A26290">
      <w:r>
        <w:rPr>
          <w:noProof/>
        </w:rPr>
        <w:drawing>
          <wp:anchor distT="0" distB="0" distL="114300" distR="114300" simplePos="0" relativeHeight="251657728" behindDoc="1" locked="1" layoutInCell="1" allowOverlap="1" wp14:anchorId="04A55C23" wp14:editId="45AC4929">
            <wp:simplePos x="0" y="0"/>
            <wp:positionH relativeFrom="column">
              <wp:posOffset>1861185</wp:posOffset>
            </wp:positionH>
            <wp:positionV relativeFrom="paragraph">
              <wp:posOffset>-105410</wp:posOffset>
            </wp:positionV>
            <wp:extent cx="2213610" cy="468630"/>
            <wp:effectExtent l="0" t="0" r="0" b="7620"/>
            <wp:wrapTight wrapText="bothSides">
              <wp:wrapPolygon edited="0">
                <wp:start x="558" y="0"/>
                <wp:lineTo x="0" y="2634"/>
                <wp:lineTo x="0" y="14927"/>
                <wp:lineTo x="2974" y="21073"/>
                <wp:lineTo x="3346" y="21073"/>
                <wp:lineTo x="21377" y="21073"/>
                <wp:lineTo x="21377" y="16683"/>
                <wp:lineTo x="15057" y="14049"/>
                <wp:lineTo x="18775" y="6146"/>
                <wp:lineTo x="18589" y="0"/>
                <wp:lineTo x="558" y="0"/>
              </wp:wrapPolygon>
            </wp:wrapTight>
            <wp:docPr id="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610" cy="468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B47D06" w14:textId="77777777" w:rsidR="00A26290" w:rsidRPr="00232745" w:rsidRDefault="00A26290" w:rsidP="00A26290"/>
    <w:p w14:paraId="172D2D38" w14:textId="77777777" w:rsidR="00A26290" w:rsidRPr="00232745" w:rsidRDefault="00A26290" w:rsidP="00B15197"/>
    <w:p w14:paraId="3B2C6F3F" w14:textId="77777777" w:rsidR="00A26290" w:rsidRPr="00232745" w:rsidRDefault="00A26290" w:rsidP="00A26290"/>
    <w:p w14:paraId="402757C0" w14:textId="77777777" w:rsidR="004C0849" w:rsidRPr="004C0849" w:rsidRDefault="004C0849" w:rsidP="004C0849">
      <w:pPr>
        <w:rPr>
          <w:lang w:bidi="en-US"/>
        </w:rPr>
      </w:pPr>
      <w:r w:rsidRPr="004C0849">
        <w:rPr>
          <w:lang w:bidi="en-US"/>
        </w:rPr>
        <w:t>All petitions are fillable PDFs—no Adobe subscription needed; use the Adobe desktop app to access full features and sign digitally.</w:t>
      </w:r>
    </w:p>
    <w:p w14:paraId="3D8FD84F" w14:textId="77777777" w:rsidR="004C0849" w:rsidRDefault="004C0849" w:rsidP="00C0242E"/>
    <w:p w14:paraId="55EB7C0D" w14:textId="0F229A8D" w:rsidR="00C0242E" w:rsidRPr="00232745" w:rsidRDefault="00C0242E" w:rsidP="00C0242E">
      <w:r>
        <w:t>The signatories of the committee</w:t>
      </w:r>
      <w:r w:rsidR="00246EAF">
        <w:t xml:space="preserve"> members</w:t>
      </w:r>
      <w:r>
        <w:t xml:space="preserve"> below indicate that they have read and approved the dissertation of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your full legal name&gt;</w:t>
      </w:r>
      <w:r>
        <w:fldChar w:fldCharType="end"/>
      </w:r>
      <w:r w:rsidRPr="00232745">
        <w:t xml:space="preserve"> in partial fulfillment of the requirements for the degree of.</w:t>
      </w:r>
    </w:p>
    <w:p w14:paraId="4602EB72" w14:textId="77777777" w:rsidR="00A26290" w:rsidRPr="00232745" w:rsidRDefault="00A26290" w:rsidP="00A26290"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&lt;Doctor of XXXX&gt;</w:t>
      </w:r>
      <w:r>
        <w:fldChar w:fldCharType="end"/>
      </w:r>
      <w:bookmarkEnd w:id="0"/>
      <w:r w:rsidRPr="00232745">
        <w:t>.</w:t>
      </w:r>
    </w:p>
    <w:p w14:paraId="790F3D64" w14:textId="77777777" w:rsidR="00A26290" w:rsidRPr="00232745" w:rsidRDefault="00A26290" w:rsidP="00A26290"/>
    <w:p w14:paraId="58B32262" w14:textId="77777777" w:rsidR="00A26290" w:rsidRDefault="00A26290" w:rsidP="00A26290"/>
    <w:p w14:paraId="6B3AE995" w14:textId="77777777" w:rsidR="00A26290" w:rsidRPr="00232745" w:rsidRDefault="00A26290" w:rsidP="00A26290"/>
    <w:p w14:paraId="4E1FED1E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39D878A2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>
        <w:instrText xml:space="preserve"> FORMTEXT </w:instrText>
      </w:r>
      <w:r>
        <w:fldChar w:fldCharType="separate"/>
      </w:r>
      <w:r>
        <w:rPr>
          <w:noProof/>
        </w:rPr>
        <w:t xml:space="preserve">&lt;name of dissertation chair&gt; </w:t>
      </w:r>
      <w:r>
        <w:fldChar w:fldCharType="end"/>
      </w:r>
      <w:bookmarkEnd w:id="1"/>
      <w:r w:rsidRPr="00232745">
        <w:t xml:space="preserve">, </w:t>
      </w:r>
      <w:r>
        <w:t>Dissertation committee chair</w:t>
      </w:r>
      <w:r>
        <w:tab/>
      </w:r>
      <w:r w:rsidRPr="00232745">
        <w:t>Date</w:t>
      </w:r>
    </w:p>
    <w:p w14:paraId="4098A56F" w14:textId="77777777" w:rsidR="00A26290" w:rsidRPr="00232745" w:rsidRDefault="00A26290" w:rsidP="00A26290"/>
    <w:p w14:paraId="3B0F7136" w14:textId="77777777" w:rsidR="00A26290" w:rsidRPr="00232745" w:rsidRDefault="00A26290" w:rsidP="00A26290"/>
    <w:p w14:paraId="5A76EEF2" w14:textId="77777777" w:rsidR="00A26290" w:rsidRPr="00232745" w:rsidRDefault="00A26290" w:rsidP="00A26290"/>
    <w:p w14:paraId="1FB99AF3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2E7A185F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>
        <w:instrText xml:space="preserve"> FORMTEXT </w:instrText>
      </w:r>
      <w:r>
        <w:fldChar w:fldCharType="separate"/>
      </w:r>
      <w:r>
        <w:rPr>
          <w:noProof/>
        </w:rPr>
        <w:t>&lt;name of member&gt;</w:t>
      </w:r>
      <w:r>
        <w:fldChar w:fldCharType="end"/>
      </w:r>
      <w:bookmarkEnd w:id="2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1D05C1EA" w14:textId="77777777" w:rsidR="00A26290" w:rsidRPr="00232745" w:rsidRDefault="00A26290" w:rsidP="00A26290"/>
    <w:p w14:paraId="00ECF9D7" w14:textId="77777777" w:rsidR="00A26290" w:rsidRPr="00232745" w:rsidRDefault="00A26290" w:rsidP="00A26290"/>
    <w:p w14:paraId="1E3959B1" w14:textId="77777777" w:rsidR="00A26290" w:rsidRPr="00232745" w:rsidRDefault="00A26290" w:rsidP="00A26290"/>
    <w:p w14:paraId="193291B4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440C606C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bookmarkEnd w:id="3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29DBF002" w14:textId="77777777" w:rsidR="00A26290" w:rsidRPr="00232745" w:rsidRDefault="00A26290" w:rsidP="00A26290"/>
    <w:p w14:paraId="75933392" w14:textId="77777777" w:rsidR="00A26290" w:rsidRDefault="00A26290" w:rsidP="00A26290"/>
    <w:p w14:paraId="2B2E66BF" w14:textId="77777777" w:rsidR="00C67993" w:rsidRDefault="00C67993" w:rsidP="00A26290"/>
    <w:p w14:paraId="2E2866DC" w14:textId="77777777" w:rsidR="00A26290" w:rsidRPr="00232745" w:rsidRDefault="00A26290" w:rsidP="00A26290">
      <w:r w:rsidRPr="00232745">
        <w:tab/>
      </w:r>
      <w:r>
        <w:tab/>
      </w:r>
      <w:r w:rsidRPr="00232745">
        <w:t>______________________________________________________</w:t>
      </w:r>
    </w:p>
    <w:p w14:paraId="5EFEC59C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6EEFDAA5" w14:textId="77777777" w:rsidR="00A26290" w:rsidRDefault="00A26290" w:rsidP="00A26290"/>
    <w:p w14:paraId="02A3D824" w14:textId="77777777" w:rsidR="00A26290" w:rsidRPr="00232745" w:rsidRDefault="00A26290" w:rsidP="00A26290"/>
    <w:p w14:paraId="62A79BA4" w14:textId="77777777" w:rsidR="00A26290" w:rsidRDefault="00A26290" w:rsidP="00A26290"/>
    <w:p w14:paraId="530AD61E" w14:textId="77777777" w:rsidR="00A26290" w:rsidRDefault="00A26290" w:rsidP="00A26290"/>
    <w:p w14:paraId="61C5312F" w14:textId="77777777" w:rsidR="00C0242E" w:rsidRPr="00232745" w:rsidRDefault="00220C98" w:rsidP="00C0242E">
      <w:r>
        <w:t xml:space="preserve">    </w:t>
      </w:r>
      <w:r w:rsidR="00C0242E">
        <w:t>Accepted and approved</w:t>
      </w:r>
      <w:r w:rsidR="00C0242E" w:rsidRPr="00232745">
        <w:t xml:space="preserve"> </w:t>
      </w:r>
      <w:r w:rsidR="00C0242E">
        <w:t>on behalf of the</w:t>
      </w:r>
      <w:r w:rsidR="00C0242E">
        <w:tab/>
        <w:t xml:space="preserve">                Accepted and approved on behalf of the </w:t>
      </w:r>
    </w:p>
    <w:p w14:paraId="64FCD4AE" w14:textId="77777777" w:rsidR="00C0242E" w:rsidRPr="00232745" w:rsidRDefault="00C0242E" w:rsidP="00C0242E">
      <w:r>
        <w:t xml:space="preserve">          </w:t>
      </w:r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Name of Academic College&gt;</w:t>
      </w:r>
      <w:r>
        <w:fldChar w:fldCharType="end"/>
      </w:r>
      <w:r>
        <w:tab/>
      </w:r>
      <w:r>
        <w:tab/>
      </w:r>
      <w:r>
        <w:tab/>
        <w:t xml:space="preserve">                   Graduate Faculty </w:t>
      </w:r>
      <w:r>
        <w:tab/>
        <w:t xml:space="preserve">    </w:t>
      </w:r>
    </w:p>
    <w:p w14:paraId="5277F3AC" w14:textId="77777777" w:rsidR="00C0242E" w:rsidRPr="00232745" w:rsidRDefault="00C0242E" w:rsidP="00C0242E"/>
    <w:p w14:paraId="5ECBECDE" w14:textId="77777777" w:rsidR="00C0242E" w:rsidRPr="00232745" w:rsidRDefault="00C0242E" w:rsidP="00C0242E">
      <w:r w:rsidRPr="00232745">
        <w:t xml:space="preserve">__________________________________ </w:t>
      </w:r>
      <w:r>
        <w:t xml:space="preserve">                   </w:t>
      </w:r>
      <w:r w:rsidRPr="00232745">
        <w:t>__________________________________</w:t>
      </w:r>
    </w:p>
    <w:p w14:paraId="60621DBA" w14:textId="2DA0ADDF" w:rsidR="00631F49" w:rsidRPr="00631F49" w:rsidRDefault="00C0242E" w:rsidP="00631F49">
      <w:r>
        <w:t xml:space="preserve">                   </w:t>
      </w:r>
      <w:r w:rsidRPr="00232745">
        <w:t>Dean</w:t>
      </w:r>
      <w:r>
        <w:t xml:space="preserve"> of the College                           </w:t>
      </w:r>
      <w:r w:rsidR="00885244">
        <w:t xml:space="preserve"> </w:t>
      </w:r>
      <w:r w:rsidR="00631F49" w:rsidRPr="00631F49">
        <w:t>Vice Provost</w:t>
      </w:r>
      <w:r w:rsidR="00885244">
        <w:t xml:space="preserve"> and Dean</w:t>
      </w:r>
      <w:r w:rsidR="00631F49" w:rsidRPr="00631F49">
        <w:t xml:space="preserve"> of </w:t>
      </w:r>
      <w:r w:rsidR="00631F49">
        <w:t>The</w:t>
      </w:r>
      <w:r w:rsidR="00631F49" w:rsidRPr="00631F49">
        <w:t xml:space="preserve"> Graduate School </w:t>
      </w:r>
    </w:p>
    <w:p w14:paraId="504AE341" w14:textId="2F1B4A94" w:rsidR="00C0242E" w:rsidRPr="00232745" w:rsidRDefault="00C0242E" w:rsidP="00C0242E"/>
    <w:p w14:paraId="63FD0FF3" w14:textId="77777777" w:rsidR="00C0242E" w:rsidRPr="00232745" w:rsidRDefault="00C0242E" w:rsidP="00C0242E"/>
    <w:p w14:paraId="7E59C739" w14:textId="77777777" w:rsidR="00C0242E" w:rsidRPr="00232745" w:rsidRDefault="00C0242E" w:rsidP="00C0242E">
      <w:r w:rsidRPr="00232745">
        <w:t xml:space="preserve">__________________________________ </w:t>
      </w:r>
      <w:r>
        <w:t xml:space="preserve">                   </w:t>
      </w:r>
      <w:r w:rsidRPr="00232745">
        <w:t xml:space="preserve">__________________________________ </w:t>
      </w:r>
    </w:p>
    <w:p w14:paraId="553CCFC4" w14:textId="77777777" w:rsidR="00C0242E" w:rsidRPr="00232745" w:rsidRDefault="00C0242E" w:rsidP="00C0242E"/>
    <w:p w14:paraId="18FB6800" w14:textId="77777777" w:rsidR="00C0242E" w:rsidRDefault="00C0242E" w:rsidP="00C0242E">
      <w:pPr>
        <w:ind w:firstLine="720"/>
      </w:pPr>
      <w:r>
        <w:t xml:space="preserve">              </w:t>
      </w:r>
      <w:r w:rsidRPr="00232745">
        <w:t>Date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proofErr w:type="spellStart"/>
      <w:r w:rsidRPr="00232745">
        <w:t>Date</w:t>
      </w:r>
      <w:proofErr w:type="spellEnd"/>
    </w:p>
    <w:p w14:paraId="7FD17AA6" w14:textId="77777777" w:rsidR="00C0242E" w:rsidRDefault="00C0242E" w:rsidP="00C0242E">
      <w:pPr>
        <w:jc w:val="center"/>
      </w:pPr>
    </w:p>
    <w:p w14:paraId="225B2A6B" w14:textId="77777777" w:rsidR="00C0242E" w:rsidRDefault="00C0242E" w:rsidP="00C0242E">
      <w:pPr>
        <w:jc w:val="center"/>
      </w:pPr>
    </w:p>
    <w:p w14:paraId="5705629F" w14:textId="77777777" w:rsidR="00C0242E" w:rsidRDefault="00C0242E" w:rsidP="00A575B6"/>
    <w:sectPr w:rsidR="00C0242E" w:rsidSect="00C67993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I2MzcyNbS0sLBQ0lEKTi0uzszPAykwrAUAnKqsuCwAAAA="/>
  </w:docVars>
  <w:rsids>
    <w:rsidRoot w:val="00A26290"/>
    <w:rsid w:val="000E4BFA"/>
    <w:rsid w:val="00220C98"/>
    <w:rsid w:val="00246EAF"/>
    <w:rsid w:val="00252883"/>
    <w:rsid w:val="004C0849"/>
    <w:rsid w:val="00631F49"/>
    <w:rsid w:val="007E1B19"/>
    <w:rsid w:val="00831208"/>
    <w:rsid w:val="00832C63"/>
    <w:rsid w:val="00843D09"/>
    <w:rsid w:val="0086120D"/>
    <w:rsid w:val="00885244"/>
    <w:rsid w:val="00A00AD2"/>
    <w:rsid w:val="00A26290"/>
    <w:rsid w:val="00A575B6"/>
    <w:rsid w:val="00A70763"/>
    <w:rsid w:val="00B15197"/>
    <w:rsid w:val="00C0242E"/>
    <w:rsid w:val="00C67993"/>
    <w:rsid w:val="00C856A0"/>
    <w:rsid w:val="00CA5FBA"/>
    <w:rsid w:val="00EF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F3C92A"/>
  <w15:docId w15:val="{8530BE47-F23A-4D8A-B952-839CDBFF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2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6799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53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7E99A-3DDD-4BDE-8468-71795C748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13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sertation Approval Form</vt:lpstr>
    </vt:vector>
  </TitlesOfParts>
  <Company>GVSU</Company>
  <LinksUpToDate>false</LinksUpToDate>
  <CharactersWithSpaces>1437</CharactersWithSpaces>
  <SharedDoc>false</SharedDoc>
  <HLinks>
    <vt:vector size="6" baseType="variant">
      <vt:variant>
        <vt:i4>2490383</vt:i4>
      </vt:variant>
      <vt:variant>
        <vt:i4>21</vt:i4>
      </vt:variant>
      <vt:variant>
        <vt:i4>0</vt:i4>
      </vt:variant>
      <vt:variant>
        <vt:i4>5</vt:i4>
      </vt:variant>
      <vt:variant>
        <vt:lpwstr>mailto:gradstudies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Approval Form</dc:title>
  <dc:creator>Jennifer Palm</dc:creator>
  <cp:lastModifiedBy>Samsriti Satyal</cp:lastModifiedBy>
  <cp:revision>7</cp:revision>
  <dcterms:created xsi:type="dcterms:W3CDTF">2023-01-26T18:47:00Z</dcterms:created>
  <dcterms:modified xsi:type="dcterms:W3CDTF">2025-08-25T15:08:00Z</dcterms:modified>
</cp:coreProperties>
</file>